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1632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710"/>
      </w:tblGrid>
      <w:tr w:rsidR="00502306" w:rsidRPr="00502306" w14:paraId="2B026573" w14:textId="77777777" w:rsidTr="0050230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687527" w14:textId="605EB7A3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</w:t>
            </w:r>
          </w:p>
          <w:p w14:paraId="2D633AA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2</w:t>
            </w:r>
          </w:p>
          <w:p w14:paraId="52CDD83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3</w:t>
            </w:r>
          </w:p>
          <w:p w14:paraId="3DEC444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4</w:t>
            </w:r>
          </w:p>
          <w:p w14:paraId="2C04BF5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5</w:t>
            </w:r>
          </w:p>
          <w:p w14:paraId="4D2C90F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6</w:t>
            </w:r>
          </w:p>
          <w:p w14:paraId="41C24E5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7</w:t>
            </w:r>
          </w:p>
          <w:p w14:paraId="5643333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8</w:t>
            </w:r>
          </w:p>
          <w:p w14:paraId="6B0FE0B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9</w:t>
            </w:r>
          </w:p>
          <w:p w14:paraId="5B2D180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0</w:t>
            </w:r>
          </w:p>
          <w:p w14:paraId="6C00E53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1</w:t>
            </w:r>
          </w:p>
          <w:p w14:paraId="7966732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2</w:t>
            </w:r>
          </w:p>
          <w:p w14:paraId="6A5C88E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3</w:t>
            </w:r>
          </w:p>
          <w:p w14:paraId="7AFC780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4</w:t>
            </w:r>
          </w:p>
          <w:p w14:paraId="42969A2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5</w:t>
            </w:r>
          </w:p>
          <w:p w14:paraId="26A3FDA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6</w:t>
            </w:r>
          </w:p>
          <w:p w14:paraId="7C47518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7</w:t>
            </w:r>
          </w:p>
          <w:p w14:paraId="570E872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8</w:t>
            </w:r>
          </w:p>
          <w:p w14:paraId="63647D9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9</w:t>
            </w:r>
          </w:p>
          <w:p w14:paraId="21323B0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0</w:t>
            </w:r>
          </w:p>
          <w:p w14:paraId="1F0F787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1</w:t>
            </w:r>
          </w:p>
          <w:p w14:paraId="2F8CA5C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2</w:t>
            </w:r>
          </w:p>
          <w:p w14:paraId="41BF85A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3</w:t>
            </w:r>
          </w:p>
          <w:p w14:paraId="6B77156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4</w:t>
            </w:r>
          </w:p>
          <w:p w14:paraId="527D2A6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5</w:t>
            </w:r>
          </w:p>
          <w:p w14:paraId="26D0490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6</w:t>
            </w:r>
          </w:p>
          <w:p w14:paraId="1F8E26F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7</w:t>
            </w:r>
          </w:p>
          <w:p w14:paraId="2B79F65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8</w:t>
            </w:r>
          </w:p>
          <w:p w14:paraId="00EC90A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9</w:t>
            </w:r>
          </w:p>
          <w:p w14:paraId="0E75DB6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0</w:t>
            </w:r>
          </w:p>
          <w:p w14:paraId="5A6E4FD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1</w:t>
            </w:r>
          </w:p>
          <w:p w14:paraId="54F8C4A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2</w:t>
            </w:r>
          </w:p>
          <w:p w14:paraId="669D13F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3</w:t>
            </w:r>
          </w:p>
          <w:p w14:paraId="331471C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4</w:t>
            </w:r>
          </w:p>
          <w:p w14:paraId="325EBBB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5</w:t>
            </w:r>
          </w:p>
          <w:p w14:paraId="775400B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6</w:t>
            </w:r>
          </w:p>
          <w:p w14:paraId="6CAC773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7</w:t>
            </w:r>
          </w:p>
          <w:p w14:paraId="2F67950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8</w:t>
            </w:r>
          </w:p>
          <w:p w14:paraId="33CC67F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9</w:t>
            </w:r>
          </w:p>
          <w:p w14:paraId="43BC1F7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0</w:t>
            </w:r>
          </w:p>
          <w:p w14:paraId="23107B7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1</w:t>
            </w:r>
          </w:p>
          <w:p w14:paraId="4A5E410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2</w:t>
            </w:r>
          </w:p>
          <w:p w14:paraId="1CF1827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3</w:t>
            </w:r>
          </w:p>
          <w:p w14:paraId="782799D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4</w:t>
            </w:r>
          </w:p>
          <w:p w14:paraId="2245182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5</w:t>
            </w:r>
          </w:p>
          <w:p w14:paraId="4FBB9A2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6</w:t>
            </w:r>
          </w:p>
          <w:p w14:paraId="6B15C72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7</w:t>
            </w:r>
          </w:p>
          <w:p w14:paraId="3D85D5B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8</w:t>
            </w:r>
          </w:p>
          <w:p w14:paraId="5265CB3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9</w:t>
            </w:r>
          </w:p>
          <w:p w14:paraId="2632CE9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0</w:t>
            </w:r>
          </w:p>
          <w:p w14:paraId="062CFC4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1</w:t>
            </w:r>
          </w:p>
          <w:p w14:paraId="06D7262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2</w:t>
            </w:r>
          </w:p>
          <w:p w14:paraId="06E08C4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3</w:t>
            </w:r>
          </w:p>
          <w:p w14:paraId="6F714F6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lastRenderedPageBreak/>
              <w:t>54</w:t>
            </w:r>
          </w:p>
          <w:p w14:paraId="6900590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5</w:t>
            </w:r>
          </w:p>
          <w:p w14:paraId="4D63E19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6</w:t>
            </w:r>
          </w:p>
          <w:p w14:paraId="0BD34B3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7</w:t>
            </w:r>
          </w:p>
          <w:p w14:paraId="43F8FDC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8</w:t>
            </w:r>
          </w:p>
          <w:p w14:paraId="422DA19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9</w:t>
            </w:r>
          </w:p>
          <w:p w14:paraId="6B9D5BA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0</w:t>
            </w:r>
          </w:p>
          <w:p w14:paraId="0ED1CCD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1</w:t>
            </w:r>
          </w:p>
          <w:p w14:paraId="21AB3BC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2</w:t>
            </w:r>
          </w:p>
          <w:p w14:paraId="4121109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3</w:t>
            </w:r>
          </w:p>
          <w:p w14:paraId="2C856B4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4</w:t>
            </w:r>
          </w:p>
          <w:p w14:paraId="1570A1F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5</w:t>
            </w:r>
          </w:p>
          <w:p w14:paraId="1D0326A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6</w:t>
            </w:r>
          </w:p>
          <w:p w14:paraId="1CEF846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7</w:t>
            </w:r>
          </w:p>
          <w:p w14:paraId="2BB831A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8</w:t>
            </w:r>
          </w:p>
          <w:p w14:paraId="545678C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69</w:t>
            </w:r>
          </w:p>
          <w:p w14:paraId="1464A70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0</w:t>
            </w:r>
          </w:p>
          <w:p w14:paraId="7468F34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1</w:t>
            </w:r>
          </w:p>
          <w:p w14:paraId="794B253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2</w:t>
            </w:r>
          </w:p>
          <w:p w14:paraId="52E0ABF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3</w:t>
            </w:r>
          </w:p>
          <w:p w14:paraId="1032FB7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4</w:t>
            </w:r>
          </w:p>
          <w:p w14:paraId="0EE646B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5</w:t>
            </w:r>
          </w:p>
          <w:p w14:paraId="3334D58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6</w:t>
            </w:r>
          </w:p>
          <w:p w14:paraId="0CF10C4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77</w:t>
            </w:r>
          </w:p>
        </w:tc>
        <w:tc>
          <w:tcPr>
            <w:tcW w:w="0" w:type="auto"/>
            <w:vAlign w:val="center"/>
            <w:hideMark/>
          </w:tcPr>
          <w:p w14:paraId="16704D38" w14:textId="27CC314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>
              <w:rPr>
                <w:rFonts w:ascii="Courier New" w:eastAsia="Times New Roman" w:hAnsi="Courier New" w:cs="Courier New"/>
                <w:b/>
                <w:bCs/>
                <w:noProof/>
                <w:color w:val="008800"/>
                <w:sz w:val="20"/>
                <w:lang w:eastAsia="en-IN" w:bidi="ar-SA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8B453C" wp14:editId="19D89497">
                      <wp:simplePos x="0" y="0"/>
                      <wp:positionH relativeFrom="column">
                        <wp:posOffset>1015365</wp:posOffset>
                      </wp:positionH>
                      <wp:positionV relativeFrom="paragraph">
                        <wp:posOffset>-780415</wp:posOffset>
                      </wp:positionV>
                      <wp:extent cx="3215640" cy="525780"/>
                      <wp:effectExtent l="0" t="0" r="22860" b="2667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15640" cy="5257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2419B843" w14:textId="012C01C3" w:rsidR="00502306" w:rsidRPr="00502306" w:rsidRDefault="00502306" w:rsidP="00502306">
                                  <w:pPr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u w:val="single"/>
                                    </w:rPr>
                                  </w:pPr>
                                  <w:r w:rsidRPr="00502306">
                                    <w:rPr>
                                      <w:rFonts w:ascii="Times New Roman" w:hAnsi="Times New Roman" w:cs="Times New Roman"/>
                                      <w:sz w:val="32"/>
                                      <w:szCs w:val="28"/>
                                      <w:u w:val="single"/>
                                    </w:rPr>
                                    <w:t>Implementation of N Queen Proble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8B45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79.95pt;margin-top:-61.45pt;width:253.2pt;height:4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" fillcolor="white [3201]" strokecolor="white [3212]" strokeweight=".5pt">
                      <v:textbox>
                        <w:txbxContent>
                          <w:p w14:paraId="2419B843" w14:textId="012C01C3" w:rsidR="00502306" w:rsidRPr="00502306" w:rsidRDefault="00502306" w:rsidP="00502306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502306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  <w:t>Implementation of N Queen Proble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mpor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b/>
                <w:bCs/>
                <w:color w:val="0E84B5"/>
                <w:sz w:val="20"/>
                <w:lang w:eastAsia="en-IN" w:bidi="ar-SA"/>
              </w:rPr>
              <w:t>java.util</w:t>
            </w:r>
            <w:proofErr w:type="spellEnd"/>
            <w:r w:rsidRPr="00502306">
              <w:rPr>
                <w:rFonts w:ascii="Courier New" w:eastAsia="Times New Roman" w:hAnsi="Courier New" w:cs="Courier New"/>
                <w:b/>
                <w:bCs/>
                <w:color w:val="0E84B5"/>
                <w:sz w:val="20"/>
                <w:lang w:eastAsia="en-IN" w:bidi="ar-SA"/>
              </w:rPr>
              <w:t>.*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6D4F1FE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  <w:p w14:paraId="0F86DFF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class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b/>
                <w:bCs/>
                <w:color w:val="BB0066"/>
                <w:sz w:val="20"/>
                <w:lang w:eastAsia="en-IN" w:bidi="ar-SA"/>
              </w:rPr>
              <w:t>N_Queen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{</w:t>
            </w:r>
          </w:p>
          <w:p w14:paraId="444AEFD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rivat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boolean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isSafe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ow,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col,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char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[][] board){</w:t>
            </w:r>
          </w:p>
          <w:p w14:paraId="09E0785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j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j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j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+){</w:t>
            </w:r>
          </w:p>
          <w:p w14:paraId="03750B3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row][j]=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3C3B97D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553C032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+){</w:t>
            </w:r>
          </w:p>
          <w:p w14:paraId="7A52651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col]=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45FCB60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0ADF73C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ow,j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col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gt;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&amp;&amp; j&gt;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--,j--){</w:t>
            </w:r>
          </w:p>
          <w:p w14:paraId="39692EE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]=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133806D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676B3A2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ow,j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col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gt;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&amp;&amp; j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--,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++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17A3A28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]=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7B9F924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33BC6BB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ow,j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col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&amp;&amp; j&gt;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++,j--){</w:t>
            </w:r>
          </w:p>
          <w:p w14:paraId="5E7D19E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]=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0058A01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630384E0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ow,j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col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&amp;&amp; j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+,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++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190D676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]=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3243F2F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73CBE74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7075A0C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6BA605D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rivat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saveBoar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cha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[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][]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,Lis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&lt;List&lt;String&gt;&gt;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llBoard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5B3A628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String str=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"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69E24D5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List&lt;String&gt;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newBoar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=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rrayLis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29BD4E2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+){</w:t>
            </w:r>
          </w:p>
          <w:p w14:paraId="5E6C28A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String row=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"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76614E0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j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j&lt;board[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.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j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+){</w:t>
            </w:r>
          </w:p>
          <w:p w14:paraId="0DFAA8C7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board[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j]=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64298C1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row+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28F1531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}</w:t>
            </w:r>
          </w:p>
          <w:p w14:paraId="4D0D33F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els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{</w:t>
            </w:r>
            <w:proofErr w:type="gramEnd"/>
          </w:p>
          <w:p w14:paraId="0E8F03F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row+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_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1F98CD6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}</w:t>
            </w:r>
          </w:p>
          <w:p w14:paraId="440D207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}</w:t>
            </w:r>
          </w:p>
          <w:p w14:paraId="46A26D1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new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row);</w:t>
            </w:r>
          </w:p>
          <w:p w14:paraId="603FBD4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084C65C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llBoards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newBoar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5E8F36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04CEC98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rivate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helpe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cha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[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][]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,Lis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&lt;List&lt;String&gt;&gt;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llBoards,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col){</w:t>
            </w:r>
          </w:p>
          <w:p w14:paraId="0C1522E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col==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proofErr w:type="spellEnd"/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21E96F0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aveBoar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,allBoards</w:t>
            </w:r>
            <w:proofErr w:type="spellEnd"/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135561B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4D91B0B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69347DFE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row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row&lt;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length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row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+){</w:t>
            </w:r>
          </w:p>
          <w:p w14:paraId="1DD2779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sSafe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ow,col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board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){</w:t>
            </w:r>
          </w:p>
          <w:p w14:paraId="2E43323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board[row][col]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Q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62EAA86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helper(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,allBoards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col+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5F4B15E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board[row][col]=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_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5E94891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lastRenderedPageBreak/>
              <w:t xml:space="preserve">            }</w:t>
            </w:r>
          </w:p>
          <w:p w14:paraId="035B7A4B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676F414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3228E756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List&lt;List&lt;String&gt;&gt; 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solveNQueen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n) {</w:t>
            </w:r>
          </w:p>
          <w:p w14:paraId="663FA93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List&lt;List&lt;String&gt;&gt;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llBoard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rrayLis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334B1D5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cha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[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][] board 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cha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[n][n];</w:t>
            </w:r>
          </w:p>
          <w:p w14:paraId="63B23AB8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helper(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oard,allBoards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47839F0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retur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llBoard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1F79996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16FDE80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  <w:p w14:paraId="25BBC49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main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String[]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rg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 {</w:t>
            </w:r>
          </w:p>
          <w:p w14:paraId="2F7293F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n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8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59A3A89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List&lt;List&lt;String&gt;&gt;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ll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olveNQueen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n);</w:t>
            </w:r>
          </w:p>
          <w:p w14:paraId="7687DA0F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=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0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54C5618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List&lt;String&gt; </w:t>
            </w:r>
            <w:proofErr w:type="spellStart"/>
            <w:r w:rsidRPr="00502306">
              <w:rPr>
                <w:rFonts w:ascii="Courier New" w:eastAsia="Times New Roman" w:hAnsi="Courier New" w:cs="Courier New"/>
                <w:b/>
                <w:bCs/>
                <w:color w:val="997700"/>
                <w:sz w:val="20"/>
                <w:lang w:eastAsia="en-IN" w:bidi="ar-SA"/>
              </w:rPr>
              <w:t>res: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ll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333BE125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Sol."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+(++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);</w:t>
            </w:r>
          </w:p>
          <w:p w14:paraId="1B39258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String </w:t>
            </w:r>
            <w:proofErr w:type="spellStart"/>
            <w:r w:rsidRPr="00502306">
              <w:rPr>
                <w:rFonts w:ascii="Courier New" w:eastAsia="Times New Roman" w:hAnsi="Courier New" w:cs="Courier New"/>
                <w:b/>
                <w:bCs/>
                <w:color w:val="997700"/>
                <w:sz w:val="20"/>
                <w:lang w:eastAsia="en-IN" w:bidi="ar-SA"/>
              </w:rPr>
              <w:t>str: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es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7A60904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</w:t>
            </w:r>
            <w:proofErr w:type="gramStart"/>
            <w:r w:rsidRPr="0050230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50230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char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502306">
              <w:rPr>
                <w:rFonts w:ascii="Courier New" w:eastAsia="Times New Roman" w:hAnsi="Courier New" w:cs="Courier New"/>
                <w:b/>
                <w:bCs/>
                <w:color w:val="997700"/>
                <w:sz w:val="20"/>
                <w:lang w:eastAsia="en-IN" w:bidi="ar-SA"/>
              </w:rPr>
              <w:t>c: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tr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toCharArray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{</w:t>
            </w:r>
          </w:p>
          <w:p w14:paraId="658B68B4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c+</w:t>
            </w:r>
            <w:proofErr w:type="gram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  "</w:t>
            </w:r>
            <w:proofErr w:type="gram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303C9FBA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}</w:t>
            </w:r>
          </w:p>
          <w:p w14:paraId="20C87059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448ACEA3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}</w:t>
            </w:r>
          </w:p>
          <w:p w14:paraId="1C2627EC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spellStart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50230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proofErr w:type="spellEnd"/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502306">
              <w:rPr>
                <w:rFonts w:ascii="Courier New" w:eastAsia="Times New Roman" w:hAnsi="Courier New" w:cs="Courier New"/>
                <w:color w:val="0044DD"/>
                <w:sz w:val="20"/>
                <w:lang w:eastAsia="en-IN" w:bidi="ar-SA"/>
              </w:rPr>
              <w:t>'\n'</w:t>
            </w: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ED64101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7C88AD02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22622A6D" w14:textId="77777777" w:rsidR="00502306" w:rsidRPr="00502306" w:rsidRDefault="00502306" w:rsidP="0050230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50230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}</w:t>
            </w:r>
          </w:p>
        </w:tc>
      </w:tr>
    </w:tbl>
    <w:p w14:paraId="65D83510" w14:textId="77777777" w:rsidR="008009B4" w:rsidRDefault="008009B4"/>
    <w:sectPr w:rsidR="008009B4" w:rsidSect="00502306">
      <w:headerReference w:type="default" r:id="rId6"/>
      <w:pgSz w:w="11906" w:h="16838"/>
      <w:pgMar w:top="709" w:right="1440" w:bottom="1440" w:left="1440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8F2FC" w14:textId="77777777" w:rsidR="00513A8B" w:rsidRDefault="00513A8B" w:rsidP="00502306">
      <w:pPr>
        <w:spacing w:after="0" w:line="240" w:lineRule="auto"/>
      </w:pPr>
      <w:r>
        <w:separator/>
      </w:r>
    </w:p>
  </w:endnote>
  <w:endnote w:type="continuationSeparator" w:id="0">
    <w:p w14:paraId="3957756D" w14:textId="77777777" w:rsidR="00513A8B" w:rsidRDefault="00513A8B" w:rsidP="00502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EFFA7" w14:textId="77777777" w:rsidR="00513A8B" w:rsidRDefault="00513A8B" w:rsidP="00502306">
      <w:pPr>
        <w:spacing w:after="0" w:line="240" w:lineRule="auto"/>
      </w:pPr>
      <w:r>
        <w:separator/>
      </w:r>
    </w:p>
  </w:footnote>
  <w:footnote w:type="continuationSeparator" w:id="0">
    <w:p w14:paraId="5E491494" w14:textId="77777777" w:rsidR="00513A8B" w:rsidRDefault="00513A8B" w:rsidP="005023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25582" w14:textId="40BB41B2" w:rsidR="00502306" w:rsidRDefault="00502306" w:rsidP="00502306">
    <w:pPr>
      <w:pStyle w:val="Header"/>
    </w:pPr>
    <w:r>
      <w:tab/>
    </w:r>
    <w:r>
      <w:tab/>
    </w:r>
    <w:r>
      <w:t>Himanshu Sharma</w:t>
    </w:r>
  </w:p>
  <w:p w14:paraId="18E7322C" w14:textId="77777777" w:rsidR="00502306" w:rsidRDefault="00502306" w:rsidP="00502306">
    <w:pPr>
      <w:pStyle w:val="Header"/>
    </w:pPr>
    <w:r>
      <w:tab/>
    </w:r>
    <w:r>
      <w:tab/>
      <w:t>201550062</w:t>
    </w:r>
  </w:p>
  <w:p w14:paraId="45E31D29" w14:textId="787C8292" w:rsidR="00502306" w:rsidRDefault="00502306" w:rsidP="005023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UyNjMzNDY0MzNS0lEKTi0uzszPAykwrAUADqj2QSwAAAA="/>
  </w:docVars>
  <w:rsids>
    <w:rsidRoot w:val="00502306"/>
    <w:rsid w:val="00502306"/>
    <w:rsid w:val="00513A8B"/>
    <w:rsid w:val="00800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A713A"/>
  <w15:chartTrackingRefBased/>
  <w15:docId w15:val="{0A94365F-11C1-4D7D-A4E2-08686E313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23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2306"/>
    <w:rPr>
      <w:rFonts w:ascii="Courier New" w:eastAsia="Times New Roman" w:hAnsi="Courier New" w:cs="Courier New"/>
      <w:sz w:val="20"/>
      <w:lang w:eastAsia="en-IN" w:bidi="ar-SA"/>
    </w:rPr>
  </w:style>
  <w:style w:type="paragraph" w:styleId="Header">
    <w:name w:val="header"/>
    <w:basedOn w:val="Normal"/>
    <w:link w:val="HeaderChar"/>
    <w:uiPriority w:val="99"/>
    <w:unhideWhenUsed/>
    <w:rsid w:val="005023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306"/>
  </w:style>
  <w:style w:type="paragraph" w:styleId="Footer">
    <w:name w:val="footer"/>
    <w:basedOn w:val="Normal"/>
    <w:link w:val="FooterChar"/>
    <w:uiPriority w:val="99"/>
    <w:unhideWhenUsed/>
    <w:rsid w:val="005023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3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710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97</Words>
  <Characters>2268</Characters>
  <Application>Microsoft Office Word</Application>
  <DocSecurity>0</DocSecurity>
  <Lines>18</Lines>
  <Paragraphs>5</Paragraphs>
  <ScaleCrop>false</ScaleCrop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1</cp:revision>
  <cp:lastPrinted>2022-04-21T17:24:00Z</cp:lastPrinted>
  <dcterms:created xsi:type="dcterms:W3CDTF">2022-04-21T17:20:00Z</dcterms:created>
  <dcterms:modified xsi:type="dcterms:W3CDTF">2022-04-21T17:25:00Z</dcterms:modified>
</cp:coreProperties>
</file>